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E5FFA" w14:textId="77777777" w:rsidR="00D93243" w:rsidRDefault="001B0F0D">
      <w:pPr>
        <w:pStyle w:val="Title"/>
      </w:pPr>
      <w:r>
        <w:t>Project 24 Feedback</w:t>
      </w:r>
    </w:p>
    <w:p w14:paraId="24C4DB74" w14:textId="77777777" w:rsidR="00D93243" w:rsidRDefault="001B0F0D">
      <w:pPr>
        <w:pStyle w:val="Author"/>
      </w:pPr>
      <w:r>
        <w:t>Angela Hart</w:t>
      </w:r>
    </w:p>
    <w:p w14:paraId="2F23BE9E" w14:textId="77777777" w:rsidR="00D93243" w:rsidRDefault="001B0F0D">
      <w:pPr>
        <w:pStyle w:val="Date"/>
      </w:pPr>
      <w:r>
        <w:t>5/12/2021</w:t>
      </w:r>
    </w:p>
    <w:p w14:paraId="09548633" w14:textId="77777777" w:rsidR="00D93243" w:rsidRDefault="001B0F0D">
      <w:pPr>
        <w:pStyle w:val="Heading2"/>
      </w:pPr>
      <w:bookmarkStart w:id="0" w:name="feedback-below"/>
      <w:r>
        <w:t>Feedback Below</w:t>
      </w:r>
      <w:bookmarkEnd w:id="0"/>
    </w:p>
    <w:p w14:paraId="0AACFAFE" w14:textId="77777777" w:rsidR="00D93243" w:rsidRDefault="001B0F0D">
      <w:pPr>
        <w:pStyle w:val="FirstParagraph"/>
      </w:pPr>
      <w:r>
        <w:rPr>
          <w:b/>
        </w:rPr>
        <w:t>What did you first notice about this project?</w:t>
      </w:r>
      <w:r>
        <w:t xml:space="preserve"> </w:t>
      </w:r>
      <w:r>
        <w:t>#The data display is very clean and straightforward. It’s a large dataset, so it allowed for #a lot of datapoints and dropdown options, which is fantastic.</w:t>
      </w:r>
    </w:p>
    <w:p w14:paraId="2925990C" w14:textId="77777777" w:rsidR="00D93243" w:rsidRDefault="001B0F0D">
      <w:pPr>
        <w:pStyle w:val="BodyText"/>
      </w:pPr>
      <w:r>
        <w:rPr>
          <w:b/>
        </w:rPr>
        <w:t>What was this project’s main story?</w:t>
      </w:r>
      <w:r>
        <w:t xml:space="preserve"> #Texas employment from 2017 to 2019, by sector.</w:t>
      </w:r>
    </w:p>
    <w:p w14:paraId="226D32BC" w14:textId="77777777" w:rsidR="00D93243" w:rsidRDefault="001B0F0D">
      <w:pPr>
        <w:pStyle w:val="BodyText"/>
      </w:pPr>
      <w:r>
        <w:rPr>
          <w:b/>
        </w:rPr>
        <w:t>What were some a</w:t>
      </w:r>
      <w:r>
        <w:rPr>
          <w:b/>
        </w:rPr>
        <w:t>reas of improvement?</w:t>
      </w:r>
      <w:r>
        <w:t xml:space="preserve"> #I think it is wonderfully done, but if I had to comment on one thing, I would say #that the choice to compare service to service in the dropdown button didn’t #make sense to me, having not being familiar with the data</w:t>
      </w:r>
    </w:p>
    <w:p w14:paraId="524013D0" w14:textId="77777777" w:rsidR="00D93243" w:rsidRDefault="001B0F0D">
      <w:pPr>
        <w:pStyle w:val="BodyText"/>
      </w:pPr>
      <w:r>
        <w:rPr>
          <w:b/>
        </w:rPr>
        <w:t>What elements wo</w:t>
      </w:r>
      <w:r>
        <w:rPr>
          <w:b/>
        </w:rPr>
        <w:t>uld you add to this project?</w:t>
      </w:r>
      <w:r>
        <w:t xml:space="preserve"> #If anything, it might have been nice to have a description of the variables</w:t>
      </w:r>
    </w:p>
    <w:p w14:paraId="7F44F145" w14:textId="77777777" w:rsidR="00D93243" w:rsidRDefault="001B0F0D">
      <w:pPr>
        <w:pStyle w:val="BodyText"/>
      </w:pPr>
      <w:r>
        <w:rPr>
          <w:b/>
        </w:rPr>
        <w:t>What were some successful elements of this project?</w:t>
      </w:r>
      <w:r>
        <w:t xml:space="preserve"> #it was organized in a very clean way </w:t>
      </w:r>
      <w:r>
        <w:rPr>
          <w:b/>
        </w:rPr>
        <w:t>Any other thoughts you would like to convey to your peer?</w:t>
      </w:r>
      <w:r>
        <w:t xml:space="preserve"> #g</w:t>
      </w:r>
      <w:r>
        <w:t>reat work!</w:t>
      </w:r>
    </w:p>
    <w:sectPr w:rsidR="00D932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2D8CF" w14:textId="77777777" w:rsidR="001B0F0D" w:rsidRDefault="001B0F0D">
      <w:pPr>
        <w:spacing w:after="0"/>
      </w:pPr>
      <w:r>
        <w:separator/>
      </w:r>
    </w:p>
  </w:endnote>
  <w:endnote w:type="continuationSeparator" w:id="0">
    <w:p w14:paraId="716BC2B1" w14:textId="77777777" w:rsidR="001B0F0D" w:rsidRDefault="001B0F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AAA45" w14:textId="77777777" w:rsidR="001B0F0D" w:rsidRDefault="001B0F0D">
      <w:r>
        <w:separator/>
      </w:r>
    </w:p>
  </w:footnote>
  <w:footnote w:type="continuationSeparator" w:id="0">
    <w:p w14:paraId="1BC9BE08" w14:textId="77777777" w:rsidR="001B0F0D" w:rsidRDefault="001B0F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6201C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0F0D"/>
    <w:rsid w:val="004E29B3"/>
    <w:rsid w:val="00590D07"/>
    <w:rsid w:val="00784D58"/>
    <w:rsid w:val="008D6863"/>
    <w:rsid w:val="00B86B75"/>
    <w:rsid w:val="00BC48D5"/>
    <w:rsid w:val="00C36279"/>
    <w:rsid w:val="00D93243"/>
    <w:rsid w:val="00E315A3"/>
    <w:rsid w:val="00FC20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1E556"/>
  <w15:docId w15:val="{64A6D1D1-1D96-43F1-B7DD-061ECA99D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1</Words>
  <Characters>751</Characters>
  <Application>Microsoft Office Word</Application>
  <DocSecurity>0</DocSecurity>
  <Lines>6</Lines>
  <Paragraphs>1</Paragraphs>
  <ScaleCrop>false</ScaleCrop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4 Feedback</dc:title>
  <dc:creator>Angela Hart</dc:creator>
  <cp:keywords/>
  <cp:lastModifiedBy>Angela Hart</cp:lastModifiedBy>
  <cp:revision>2</cp:revision>
  <dcterms:created xsi:type="dcterms:W3CDTF">2021-05-12T19:09:00Z</dcterms:created>
  <dcterms:modified xsi:type="dcterms:W3CDTF">2021-05-12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2/2021</vt:lpwstr>
  </property>
  <property fmtid="{D5CDD505-2E9C-101B-9397-08002B2CF9AE}" pid="3" name="output">
    <vt:lpwstr>word_document</vt:lpwstr>
  </property>
</Properties>
</file>